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8EB0B" w14:textId="4842DF76" w:rsidR="004A040B" w:rsidRPr="00E50C2E" w:rsidRDefault="00140269" w:rsidP="00CC30F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E50C2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b </w:t>
      </w:r>
      <w:r w:rsidRPr="00E50C2E">
        <w:rPr>
          <w:rFonts w:ascii="Times New Roman" w:hAnsi="Times New Roman" w:cs="Times New Roman"/>
          <w:b/>
          <w:bCs/>
          <w:sz w:val="28"/>
          <w:szCs w:val="28"/>
          <w:lang w:val="kk-KZ"/>
        </w:rPr>
        <w:t>программирование</w:t>
      </w:r>
    </w:p>
    <w:p w14:paraId="48839BAA" w14:textId="4C120F35" w:rsidR="00140269" w:rsidRPr="00BF1183" w:rsidRDefault="00140269" w:rsidP="00CC30F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BF118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1 </w:t>
      </w:r>
      <w:r w:rsidRPr="00BF1183">
        <w:rPr>
          <w:rFonts w:ascii="Times New Roman" w:hAnsi="Times New Roman" w:cs="Times New Roman"/>
          <w:b/>
          <w:bCs/>
          <w:sz w:val="28"/>
          <w:szCs w:val="28"/>
          <w:lang w:val="kk-KZ"/>
        </w:rPr>
        <w:t>блок</w:t>
      </w:r>
    </w:p>
    <w:p w14:paraId="5CE26CB9" w14:textId="13CC1637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 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>основные функции и истори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ю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звития HTML как языка разметки веб-страниц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571D723" w14:textId="567D2019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 структуру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HTML-документ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>, включая DOCTYPE, &lt;head&gt; и &lt;body&gt;</w:t>
      </w:r>
      <w:r w:rsidR="00051A8F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B574311" w14:textId="4578817A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 существующие 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>типы тегов в HTML, и как они влияют на представление и функциональность содержимого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DB4A5A3" w14:textId="5409B36E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, как 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>создать навигационное меню с помощью списков и гиперссылок в HTML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C73DB20" w14:textId="0569D133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в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ем разница между блочными и строчными элементами, и как это влияет на компоновку страницы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3AA4D6B" w14:textId="0CCC51BC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спольз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уются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блицы для отображения данных в HTML и какие лучшие практики существуют для их стилизации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768BFD6" w14:textId="427A47D6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рганизовать данные формы и обработать их отправку на сервер в HTML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89456E6" w14:textId="038FFF04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характеризуйте 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>особенности и атрибуты у различных типов ввода в элементе &lt;input&gt; в HTML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DD68D71" w14:textId="60764286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Дайте описание создания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порядоченны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х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неупорядоченны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х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писк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в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и их использования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ля структурирования информации на веб-странице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AFD2ABA" w14:textId="285C919D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ие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временные альтернативы фреймам существуют в HTML5 для встраивания контента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D5CF304" w14:textId="5ACBFFF0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йте характеристику применения 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CSS для стилизации HTML-элементов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и методов подключения стилей.</w:t>
      </w:r>
    </w:p>
    <w:p w14:paraId="01E3CB4E" w14:textId="0B60AEAE" w:rsidR="00140269" w:rsidRPr="00140269" w:rsidRDefault="00CC30FE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что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кое семантический веб, и какие семантические элементы в HTML5 способствуют его реализации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AFB2390" w14:textId="77B611A5" w:rsidR="00140269" w:rsidRPr="00140269" w:rsidRDefault="00E62E6B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ие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овые API доступны в HTML5 для улучшения интерактивности и функциональности веб-приложений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F9015F2" w14:textId="6B2EA40E" w:rsidR="00140269" w:rsidRPr="00140269" w:rsidRDefault="00E62E6B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ие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етоды SEO оптимизации можно применять непосредственно через HTML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5A6AC19" w14:textId="6772F1D9" w:rsidR="00140269" w:rsidRPr="00140269" w:rsidRDefault="00E62E6B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, как можно 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>встроить мультимедийные файлы, такие как аудио и видео, в HTML-документы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62503FD" w14:textId="01FF021A" w:rsidR="00140269" w:rsidRPr="00140269" w:rsidRDefault="00E62E6B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характеризуйте различия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ежду методами GET и POST при отправке данных форм, и в каких случаях их использовать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2643675" w14:textId="05702691" w:rsidR="00140269" w:rsidRPr="00BF1183" w:rsidRDefault="00E62E6B" w:rsidP="00CC30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пишите</w:t>
      </w:r>
      <w:r w:rsidR="00140269" w:rsidRPr="0014026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новные требования к доступности веб-контента и как их реализовать через HTML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0127E2D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пишите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, что такое CSS и каковы принципы каскадирования в CSS.</w:t>
      </w:r>
    </w:p>
    <w:p w14:paraId="607F447C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ие методы подключения стилей CSS к HTML-документу существуют и в чем их преимущества и недостатки.</w:t>
      </w:r>
    </w:p>
    <w:p w14:paraId="3A8449DD" w14:textId="0D733579" w:rsidR="00E62E6B" w:rsidRPr="00BF1183" w:rsidRDefault="00E62E6B" w:rsidP="00E62E6B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 можно использовать CSS для создания адаптивного дизайна веб-сайта.</w:t>
      </w:r>
    </w:p>
    <w:p w14:paraId="3FD3F219" w14:textId="77777777" w:rsidR="00E62E6B" w:rsidRPr="00BF1183" w:rsidRDefault="00E62E6B" w:rsidP="00E62E6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2 блок</w:t>
      </w:r>
    </w:p>
    <w:p w14:paraId="3FCC170B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Охарактеризуйте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CSS-селекторы, и какие типы селекторов существуют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547256E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ак работают наследование и специфичность в CSS, и как они влияют на применение стилей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63070DC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здать многоуровневое выпадающее меню с помощью чистого CSS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01CEDCE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как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спользовать CSS для стилизации форм и элементов управления формами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061E5D3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ие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анимации и переходы можно реализовать с помощью CSS, и как их настроить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10A8280" w14:textId="773D7A20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спользовать переменные в CSS (CSS Custom Properties) для упрощения управления стилем сайта</w:t>
      </w:r>
      <w:r w:rsidR="00051A8F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7EEF293" w14:textId="78CB4705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характеризуйте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новые возможности последних верси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й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CSS, например в CSS3</w:t>
      </w:r>
      <w:r w:rsidR="00C4461E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AA47BC6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, как создать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медиа-запросы для реагирования на различные размеры экранов и устройств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0AA951B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илизовать таблицы с помощью CSS для улучшения их визуальной презентации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B5B0892" w14:textId="28C650B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характеризуйте, каким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бразом можно использовать CSS для улучшения доступности веб-сайтов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7E23412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здать эффекты тени и скругления углов с помощью CSS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17363DF" w14:textId="20F7D573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пишите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, что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кое JavaScript и каковы его основные применения на веб-страницах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5FEED11" w14:textId="77777777" w:rsidR="00E62E6B" w:rsidRPr="00BF1183" w:rsidRDefault="00E62E6B" w:rsidP="00E62E6B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йте описания встраивания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JavaScript в HTML-документы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1798FDA" w14:textId="77777777" w:rsidR="00E50C2E" w:rsidRPr="00BF1183" w:rsidRDefault="00E62E6B" w:rsidP="00E62E6B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менные в JavaScript и какие типы данных они могут хранить</w:t>
      </w:r>
      <w:r w:rsidR="00E50C2E"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2F28BA4" w14:textId="77777777" w:rsidR="00E50C2E" w:rsidRPr="00BF1183" w:rsidRDefault="00E50C2E" w:rsidP="00E62E6B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, какие </w:t>
      </w:r>
      <w:r w:rsidR="00E62E6B"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ераторы существуют в JavaScript и для чего они используются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C56B49C" w14:textId="77777777" w:rsidR="00E50C2E" w:rsidRPr="00BF1183" w:rsidRDefault="00E50C2E" w:rsidP="00E62E6B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 </w:t>
      </w:r>
      <w:r w:rsidR="00E62E6B"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ункции в JavaScript и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способы создания</w:t>
      </w:r>
      <w:r w:rsidR="00E62E6B"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льзовательск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их</w:t>
      </w:r>
      <w:r w:rsidR="00E62E6B"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функци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й.</w:t>
      </w:r>
    </w:p>
    <w:p w14:paraId="1B530C17" w14:textId="77777777" w:rsidR="00E50C2E" w:rsidRPr="00BF1183" w:rsidRDefault="00E50C2E" w:rsidP="00E50C2E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, как</w:t>
      </w:r>
      <w:r w:rsidR="00E62E6B"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ботает область видимости переменных в JavaScript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96A16F5" w14:textId="77777777" w:rsidR="00E50C2E" w:rsidRPr="00BF1183" w:rsidRDefault="00E50C2E" w:rsidP="00E50C2E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йте характеристику объектам </w:t>
      </w:r>
      <w:r w:rsidR="00E62E6B"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JavaScript и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методам их создания и использования.</w:t>
      </w:r>
    </w:p>
    <w:p w14:paraId="3C01D43B" w14:textId="77777777" w:rsidR="00E50C2E" w:rsidRPr="00BF1183" w:rsidRDefault="00E50C2E" w:rsidP="00E50C2E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, что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такое DOM и как JavaScript может взаимодействовать с DOM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08D2A73" w14:textId="74458F16" w:rsidR="00E50C2E" w:rsidRPr="00BF1183" w:rsidRDefault="00E50C2E" w:rsidP="00E50C2E">
      <w:pPr>
        <w:pStyle w:val="a3"/>
        <w:numPr>
          <w:ilvl w:val="0"/>
          <w:numId w:val="1"/>
        </w:numPr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 использование событий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JavaScript для реагирования на действия пользователя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BDE3732" w14:textId="2B8F256C" w:rsidR="00140269" w:rsidRPr="00BF1183" w:rsidRDefault="00140269" w:rsidP="00E62E6B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D9B5F66" w14:textId="2D5EC28C" w:rsidR="00E50C2E" w:rsidRPr="00BF1183" w:rsidRDefault="00E50C2E" w:rsidP="00E50C2E">
      <w:pPr>
        <w:pStyle w:val="a3"/>
        <w:numPr>
          <w:ilvl w:val="2"/>
          <w:numId w:val="1"/>
        </w:num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F1183">
        <w:rPr>
          <w:rFonts w:ascii="Times New Roman" w:hAnsi="Times New Roman" w:cs="Times New Roman"/>
          <w:b/>
          <w:bCs/>
          <w:sz w:val="28"/>
          <w:szCs w:val="28"/>
        </w:rPr>
        <w:t>блок</w:t>
      </w:r>
    </w:p>
    <w:p w14:paraId="7CC71925" w14:textId="77777777" w:rsidR="00E50C2E" w:rsidRPr="00BF1183" w:rsidRDefault="00E50C2E" w:rsidP="0035762A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F1183">
        <w:rPr>
          <w:rFonts w:ascii="Times New Roman" w:hAnsi="Times New Roman" w:cs="Times New Roman"/>
          <w:sz w:val="28"/>
          <w:szCs w:val="28"/>
          <w:lang w:val="kk-KZ"/>
        </w:rPr>
        <w:t xml:space="preserve">Напишите небольшой код разметки </w:t>
      </w:r>
      <w:r w:rsidRPr="00BF1183"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Pr="00BF1183">
        <w:rPr>
          <w:rFonts w:ascii="Times New Roman" w:hAnsi="Times New Roman" w:cs="Times New Roman"/>
          <w:sz w:val="28"/>
          <w:szCs w:val="28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 xml:space="preserve">страницы.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теги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&lt;html&gt;, &lt;head&gt;, &lt;title&gt;, &lt;body&gt;, &lt;h1&gt;, &lt;p&gt;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&lt;a&gt;.</w:t>
      </w:r>
    </w:p>
    <w:p w14:paraId="1D9575EB" w14:textId="69EB23BE" w:rsidR="00E50C2E" w:rsidRPr="00BF1183" w:rsidRDefault="00E50C2E" w:rsidP="0035762A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jc w:val="both"/>
        <w:rPr>
          <w:rStyle w:val="HTML"/>
          <w:rFonts w:ascii="Times New Roman" w:eastAsiaTheme="minorHAnsi" w:hAnsi="Times New Roman" w:cs="Times New Roman"/>
          <w:sz w:val="28"/>
          <w:szCs w:val="28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пишите код работы с изображениями в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TML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BF1183">
        <w:rPr>
          <w:rFonts w:ascii="Times New Roman" w:hAnsi="Times New Roman" w:cs="Times New Roman"/>
          <w:sz w:val="28"/>
          <w:szCs w:val="28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</w:rPr>
        <w:t xml:space="preserve">Используйте теги </w:t>
      </w:r>
      <w:r w:rsidRPr="00BF1183">
        <w:rPr>
          <w:rStyle w:val="HTML"/>
          <w:rFonts w:ascii="Times New Roman" w:eastAsiaTheme="minorHAnsi" w:hAnsi="Times New Roman" w:cs="Times New Roman"/>
          <w:sz w:val="28"/>
          <w:szCs w:val="28"/>
        </w:rPr>
        <w:t>&lt;img&gt;</w:t>
      </w:r>
    </w:p>
    <w:p w14:paraId="1F3E468B" w14:textId="77777777" w:rsidR="00E50C2E" w:rsidRPr="00BF1183" w:rsidRDefault="00E50C2E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Напишите код работы с таблицами. </w:t>
      </w:r>
      <w:r w:rsidRPr="00E50C2E">
        <w:rPr>
          <w:rFonts w:ascii="Times New Roman" w:eastAsia="Times New Roman" w:hAnsi="Times New Roman" w:cs="Times New Roman"/>
          <w:sz w:val="28"/>
          <w:szCs w:val="28"/>
          <w:lang w:eastAsia="ru-RU"/>
        </w:rPr>
        <w:t>Создайте таблицу с данными о студентах, включая имя, возраст и курс.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E50C2E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теги &lt;table&gt;, &lt;thead&gt;, &lt;tbody&gt;, &lt;tr&gt;, &lt;th&gt; и &lt;td&gt;.</w:t>
      </w:r>
    </w:p>
    <w:p w14:paraId="5B17F553" w14:textId="692BCC1E" w:rsidR="00E50C2E" w:rsidRPr="00BF1183" w:rsidRDefault="00E50C2E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Напишите код создания </w:t>
      </w:r>
      <w:r w:rsidRPr="00E50C2E">
        <w:rPr>
          <w:rFonts w:ascii="Times New Roman" w:eastAsia="Times New Roman" w:hAnsi="Times New Roman" w:cs="Times New Roman"/>
          <w:sz w:val="28"/>
          <w:szCs w:val="28"/>
          <w:lang w:eastAsia="ru-RU"/>
        </w:rPr>
        <w:t>формы для регистрации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TML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BF118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  <w:r w:rsidRPr="00E50C2E">
        <w:rPr>
          <w:rFonts w:ascii="Times New Roman" w:eastAsia="Times New Roman" w:hAnsi="Times New Roman" w:cs="Times New Roman"/>
          <w:sz w:val="28"/>
          <w:szCs w:val="28"/>
          <w:lang w:eastAsia="ru-RU"/>
        </w:rPr>
        <w:t>Разработайте форму регистрации с полями для ввода имени, фамилии, электронной почты, пароля и кнопкой отправки.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</w:t>
      </w:r>
      <w:r w:rsidRPr="00E50C2E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теги &lt;form&gt;, &lt;input&gt;, &lt;label&gt; и &lt;button&gt;.</w:t>
      </w:r>
    </w:p>
    <w:p w14:paraId="31C2F3E4" w14:textId="77777777" w:rsidR="00E50C2E" w:rsidRPr="00BF1183" w:rsidRDefault="00E50C2E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Напишите код для создания списков на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TML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Pr="00E50C2E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теги &lt;nav&gt;, &lt;ul&gt;, &lt;li&gt; и &lt;a&gt;.</w:t>
      </w:r>
    </w:p>
    <w:p w14:paraId="7BAF647C" w14:textId="77777777" w:rsidR="00E50C2E" w:rsidRPr="00BF1183" w:rsidRDefault="00E50C2E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Создайте таблицу на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TML</w:t>
      </w:r>
      <w:r w:rsidRPr="00E50C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примените CSS для стилизации заголовков и ячеек таблицы.</w:t>
      </w:r>
    </w:p>
    <w:p w14:paraId="62CF1240" w14:textId="77777777" w:rsidR="00C303EA" w:rsidRPr="00BF1183" w:rsidRDefault="00E50C2E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50C2E">
        <w:rPr>
          <w:rFonts w:ascii="Times New Roman" w:eastAsia="Times New Roman" w:hAnsi="Times New Roman" w:cs="Times New Roman"/>
          <w:sz w:val="28"/>
          <w:szCs w:val="28"/>
          <w:lang w:eastAsia="ru-RU"/>
        </w:rPr>
        <w:t>Создайте форму обратной связи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на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TML</w:t>
      </w:r>
      <w:r w:rsidRPr="00E50C2E">
        <w:rPr>
          <w:rFonts w:ascii="Times New Roman" w:eastAsia="Times New Roman" w:hAnsi="Times New Roman" w:cs="Times New Roman"/>
          <w:sz w:val="28"/>
          <w:szCs w:val="28"/>
          <w:lang w:eastAsia="ru-RU"/>
        </w:rPr>
        <w:t>, которая включает текстовое поле для сообщения и кнопку отправки.</w:t>
      </w:r>
      <w:r w:rsidR="00C303EA"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элементы &lt;textarea&gt; и &lt;button&gt;.</w:t>
      </w:r>
    </w:p>
    <w:p w14:paraId="23D4F281" w14:textId="77777777" w:rsidR="00C303EA" w:rsidRPr="00BF1183" w:rsidRDefault="00C303EA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Используйте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SS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для стилизации</w:t>
      </w:r>
      <w:r w:rsidRPr="00C303E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заголовков</w:t>
      </w:r>
      <w:r w:rsidRPr="00C303E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ервого уровня на странице так, чтобы они имели синий цвет, шрифт Arial и отступы снизу 10px.</w:t>
      </w:r>
    </w:p>
    <w:p w14:paraId="47784E4D" w14:textId="77777777" w:rsidR="0035762A" w:rsidRPr="00BF1183" w:rsidRDefault="00C303EA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Используйте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SS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для стилизации кнопок с </w:t>
      </w:r>
      <w:r w:rsidRPr="00C303EA">
        <w:rPr>
          <w:rFonts w:ascii="Times New Roman" w:eastAsia="Times New Roman" w:hAnsi="Times New Roman" w:cs="Times New Roman"/>
          <w:sz w:val="28"/>
          <w:szCs w:val="28"/>
          <w:lang w:eastAsia="ru-RU"/>
        </w:rPr>
        <w:t>закругленными углами, цветом фона и изменением фона при наведении.</w:t>
      </w:r>
    </w:p>
    <w:p w14:paraId="71B565F8" w14:textId="77777777" w:rsidR="0035762A" w:rsidRPr="00BF1183" w:rsidRDefault="0035762A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спользуйте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SS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для стилизации</w:t>
      </w:r>
      <w:r w:rsidR="00C303EA" w:rsidRPr="00C303E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таблицы</w:t>
      </w:r>
      <w:r w:rsidR="00C303EA" w:rsidRPr="00C303E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 чередующимися цветами строк и увеличением шрифта для заголовков таблицы.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</w:t>
      </w:r>
      <w:r w:rsidR="00C303EA" w:rsidRPr="00C303EA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селекторы :nth-child, свойства для фона и шрифта.</w:t>
      </w:r>
    </w:p>
    <w:p w14:paraId="616B7968" w14:textId="77777777" w:rsidR="0035762A" w:rsidRPr="00BF1183" w:rsidRDefault="0035762A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Используйте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SS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для стиля </w:t>
      </w:r>
      <w:r w:rsidR="00C303EA" w:rsidRPr="00C303EA">
        <w:rPr>
          <w:rFonts w:ascii="Times New Roman" w:eastAsia="Times New Roman" w:hAnsi="Times New Roman" w:cs="Times New Roman"/>
          <w:sz w:val="28"/>
          <w:szCs w:val="28"/>
          <w:lang w:eastAsia="ru-RU"/>
        </w:rPr>
        <w:t>к элементам формы ввода, включая изменение цвета границы при фокусе.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</w:t>
      </w:r>
      <w:r w:rsidR="00C303EA" w:rsidRPr="00C303EA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псевдокласс :focus и CSS свойства для границ.</w:t>
      </w:r>
    </w:p>
    <w:p w14:paraId="781C9520" w14:textId="77777777" w:rsidR="0035762A" w:rsidRPr="00BF1183" w:rsidRDefault="00C303EA" w:rsidP="0035762A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303EA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CSS свойства для управления размерами изображений в зависимости от размера экрана.</w:t>
      </w:r>
    </w:p>
    <w:p w14:paraId="62CE41B3" w14:textId="77777777" w:rsidR="00BF1183" w:rsidRPr="00BF1183" w:rsidRDefault="0035762A" w:rsidP="00BF118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здайте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cript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раницы </w:t>
      </w:r>
      <w:r w:rsidRPr="0035762A">
        <w:rPr>
          <w:rFonts w:ascii="Times New Roman" w:eastAsia="Times New Roman" w:hAnsi="Times New Roman" w:cs="Times New Roman"/>
          <w:sz w:val="28"/>
          <w:szCs w:val="28"/>
          <w:lang w:eastAsia="ru-RU"/>
        </w:rPr>
        <w:t>с кнопкой, при нажатии на которую текст в определённом &lt;div&gt; изменяется на "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ello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BF11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orld</w:t>
      </w:r>
      <w:r w:rsidRPr="0035762A">
        <w:rPr>
          <w:rFonts w:ascii="Times New Roman" w:eastAsia="Times New Roman" w:hAnsi="Times New Roman" w:cs="Times New Roman"/>
          <w:sz w:val="28"/>
          <w:szCs w:val="28"/>
          <w:lang w:eastAsia="ru-RU"/>
        </w:rPr>
        <w:t>!".</w:t>
      </w:r>
      <w:r w:rsidR="00BF1183"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document.getElementById() или document.querySelector() для доступа к элементу и изменения его содержимого.</w:t>
      </w:r>
    </w:p>
    <w:p w14:paraId="7780EF66" w14:textId="77777777" w:rsidR="00BF1183" w:rsidRPr="00BF1183" w:rsidRDefault="00BF1183" w:rsidP="00BF118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Создайте веб-страницу с текстовым полем и кнопкой. При нажатии на кнопку текст из поля должен добавляться в список на странице.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методы DOM для создания и добавления элементов.</w:t>
      </w:r>
    </w:p>
    <w:p w14:paraId="5E129AAE" w14:textId="5419BE79" w:rsidR="00BF1183" w:rsidRPr="00BF1183" w:rsidRDefault="00BF1183" w:rsidP="00BF118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Напишите функцию JavaScript, которая меняет цвет фона страницы на случайно выбранный цвет при нажатии кнопки.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F1183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Math.random() для генерации случайного цвета.</w:t>
      </w:r>
    </w:p>
    <w:p w14:paraId="0B72BB5C" w14:textId="084F51D8" w:rsidR="00BF1183" w:rsidRPr="00BF1183" w:rsidRDefault="00BF1183" w:rsidP="00BF118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hAnsi="Times New Roman" w:cs="Times New Roman"/>
          <w:sz w:val="28"/>
          <w:szCs w:val="28"/>
        </w:rPr>
        <w:t>Создайте список элементов и текстовое поле для ввода.</w:t>
      </w:r>
      <w:r w:rsidRPr="00BF1183">
        <w:rPr>
          <w:rFonts w:ascii="Times New Roman" w:hAnsi="Times New Roman" w:cs="Times New Roman"/>
          <w:sz w:val="28"/>
          <w:szCs w:val="28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 xml:space="preserve">При нажатии на кнопку в окне </w:t>
      </w:r>
      <w:r w:rsidRPr="00BF1183">
        <w:rPr>
          <w:rFonts w:ascii="Times New Roman" w:hAnsi="Times New Roman" w:cs="Times New Roman"/>
          <w:sz w:val="28"/>
          <w:szCs w:val="28"/>
          <w:lang w:val="en-US"/>
        </w:rPr>
        <w:t>alert</w:t>
      </w:r>
      <w:r w:rsidRPr="00BF1183">
        <w:rPr>
          <w:rFonts w:ascii="Times New Roman" w:hAnsi="Times New Roman" w:cs="Times New Roman"/>
          <w:sz w:val="28"/>
          <w:szCs w:val="28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>должен отображаться текст поля.</w:t>
      </w:r>
    </w:p>
    <w:p w14:paraId="730CDB7F" w14:textId="3F193D8E" w:rsidR="00BF1183" w:rsidRPr="00BF1183" w:rsidRDefault="00BF1183" w:rsidP="00BF118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hAnsi="Times New Roman" w:cs="Times New Roman"/>
          <w:sz w:val="28"/>
          <w:szCs w:val="28"/>
        </w:rPr>
        <w:t xml:space="preserve">Создайте </w:t>
      </w:r>
      <w:r w:rsidRPr="00BF1183">
        <w:rPr>
          <w:rFonts w:ascii="Times New Roman" w:hAnsi="Times New Roman" w:cs="Times New Roman"/>
          <w:sz w:val="28"/>
          <w:szCs w:val="28"/>
          <w:lang w:val="en-US"/>
        </w:rPr>
        <w:t>checkbox</w:t>
      </w:r>
      <w:r w:rsidRPr="00BF1183">
        <w:rPr>
          <w:rFonts w:ascii="Times New Roman" w:hAnsi="Times New Roman" w:cs="Times New Roman"/>
          <w:sz w:val="28"/>
          <w:szCs w:val="28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>и кнопку</w:t>
      </w:r>
      <w:r w:rsidRPr="00BF1183">
        <w:rPr>
          <w:rFonts w:ascii="Times New Roman" w:hAnsi="Times New Roman" w:cs="Times New Roman"/>
          <w:sz w:val="28"/>
          <w:szCs w:val="28"/>
        </w:rPr>
        <w:t xml:space="preserve">.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 xml:space="preserve">При нажатии на кнопку в окне </w:t>
      </w:r>
      <w:r w:rsidRPr="00BF1183">
        <w:rPr>
          <w:rFonts w:ascii="Times New Roman" w:hAnsi="Times New Roman" w:cs="Times New Roman"/>
          <w:sz w:val="28"/>
          <w:szCs w:val="28"/>
          <w:lang w:val="en-US"/>
        </w:rPr>
        <w:t>alert</w:t>
      </w:r>
      <w:r w:rsidRPr="00BF1183">
        <w:rPr>
          <w:rFonts w:ascii="Times New Roman" w:hAnsi="Times New Roman" w:cs="Times New Roman"/>
          <w:sz w:val="28"/>
          <w:szCs w:val="28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 xml:space="preserve">должен отображаться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 xml:space="preserve">статус </w:t>
      </w:r>
      <w:r w:rsidRPr="00BF1183">
        <w:rPr>
          <w:rFonts w:ascii="Times New Roman" w:hAnsi="Times New Roman" w:cs="Times New Roman"/>
          <w:sz w:val="28"/>
          <w:szCs w:val="28"/>
          <w:lang w:val="en-US"/>
        </w:rPr>
        <w:t>checkbox</w:t>
      </w:r>
      <w:r w:rsidRPr="00BF1183">
        <w:rPr>
          <w:rFonts w:ascii="Times New Roman" w:hAnsi="Times New Roman" w:cs="Times New Roman"/>
          <w:sz w:val="28"/>
          <w:szCs w:val="28"/>
        </w:rPr>
        <w:t>.</w:t>
      </w:r>
    </w:p>
    <w:p w14:paraId="39766FEC" w14:textId="60209270" w:rsidR="00BF1183" w:rsidRPr="00BF1183" w:rsidRDefault="00BF1183" w:rsidP="00BF118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hAnsi="Times New Roman" w:cs="Times New Roman"/>
          <w:sz w:val="28"/>
          <w:szCs w:val="28"/>
        </w:rPr>
        <w:t xml:space="preserve">Создайте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 xml:space="preserve">несколько </w:t>
      </w:r>
      <w:r w:rsidRPr="00BF1183">
        <w:rPr>
          <w:rFonts w:ascii="Times New Roman" w:hAnsi="Times New Roman" w:cs="Times New Roman"/>
          <w:sz w:val="28"/>
          <w:szCs w:val="28"/>
          <w:lang w:val="en-US"/>
        </w:rPr>
        <w:t>radiobutton</w:t>
      </w:r>
      <w:r w:rsidRPr="00BF1183">
        <w:rPr>
          <w:rFonts w:ascii="Times New Roman" w:hAnsi="Times New Roman" w:cs="Times New Roman"/>
          <w:sz w:val="28"/>
          <w:szCs w:val="28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>и кнопку</w:t>
      </w:r>
      <w:r w:rsidRPr="00BF1183">
        <w:rPr>
          <w:rFonts w:ascii="Times New Roman" w:hAnsi="Times New Roman" w:cs="Times New Roman"/>
          <w:sz w:val="28"/>
          <w:szCs w:val="28"/>
        </w:rPr>
        <w:t xml:space="preserve">.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 xml:space="preserve">При нажатии на кнопку в окне </w:t>
      </w:r>
      <w:r w:rsidRPr="00BF1183">
        <w:rPr>
          <w:rFonts w:ascii="Times New Roman" w:hAnsi="Times New Roman" w:cs="Times New Roman"/>
          <w:sz w:val="28"/>
          <w:szCs w:val="28"/>
          <w:lang w:val="en-US"/>
        </w:rPr>
        <w:t>alert</w:t>
      </w:r>
      <w:r w:rsidRPr="00BF1183">
        <w:rPr>
          <w:rFonts w:ascii="Times New Roman" w:hAnsi="Times New Roman" w:cs="Times New Roman"/>
          <w:sz w:val="28"/>
          <w:szCs w:val="28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>должен отображаться статус</w:t>
      </w:r>
      <w:r w:rsidRPr="00BF1183">
        <w:rPr>
          <w:rFonts w:ascii="Times New Roman" w:hAnsi="Times New Roman" w:cs="Times New Roman"/>
          <w:sz w:val="28"/>
          <w:szCs w:val="28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>выбора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Pr="00BF1183">
        <w:rPr>
          <w:rFonts w:ascii="Times New Roman" w:hAnsi="Times New Roman" w:cs="Times New Roman"/>
          <w:sz w:val="28"/>
          <w:szCs w:val="28"/>
          <w:lang w:val="en-US"/>
        </w:rPr>
        <w:t>radiobutton</w:t>
      </w:r>
      <w:r w:rsidRPr="00BF1183">
        <w:rPr>
          <w:rFonts w:ascii="Times New Roman" w:hAnsi="Times New Roman" w:cs="Times New Roman"/>
          <w:sz w:val="28"/>
          <w:szCs w:val="28"/>
        </w:rPr>
        <w:t>.</w:t>
      </w:r>
    </w:p>
    <w:p w14:paraId="66038696" w14:textId="0996D386" w:rsidR="00BF1183" w:rsidRPr="00BF1183" w:rsidRDefault="00BF1183" w:rsidP="00BF118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hAnsi="Times New Roman" w:cs="Times New Roman"/>
          <w:sz w:val="28"/>
          <w:szCs w:val="28"/>
        </w:rPr>
        <w:t>Создай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>те</w:t>
      </w:r>
      <w:r w:rsidRPr="00BF1183">
        <w:rPr>
          <w:rFonts w:ascii="Times New Roman" w:hAnsi="Times New Roman" w:cs="Times New Roman"/>
          <w:sz w:val="28"/>
          <w:szCs w:val="28"/>
        </w:rPr>
        <w:t xml:space="preserve"> скрипт Javascript сложения двух значений чисел текстовых полей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04B9D437" w14:textId="449B56AE" w:rsidR="00BF1183" w:rsidRPr="00BF1183" w:rsidRDefault="00BF1183" w:rsidP="00BF118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F1183">
        <w:rPr>
          <w:rFonts w:ascii="Times New Roman" w:hAnsi="Times New Roman" w:cs="Times New Roman"/>
          <w:sz w:val="28"/>
          <w:szCs w:val="28"/>
        </w:rPr>
        <w:t>Создай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>те</w:t>
      </w:r>
      <w:r w:rsidRPr="00BF1183">
        <w:rPr>
          <w:rFonts w:ascii="Times New Roman" w:hAnsi="Times New Roman" w:cs="Times New Roman"/>
          <w:sz w:val="28"/>
          <w:szCs w:val="28"/>
        </w:rPr>
        <w:t xml:space="preserve"> скрипт Javascript </w:t>
      </w:r>
      <w:r w:rsidRPr="00BF1183">
        <w:rPr>
          <w:rFonts w:ascii="Times New Roman" w:hAnsi="Times New Roman" w:cs="Times New Roman"/>
          <w:sz w:val="28"/>
          <w:szCs w:val="28"/>
        </w:rPr>
        <w:t xml:space="preserve">умножения </w:t>
      </w:r>
      <w:r w:rsidRPr="00BF1183">
        <w:rPr>
          <w:rFonts w:ascii="Times New Roman" w:hAnsi="Times New Roman" w:cs="Times New Roman"/>
          <w:sz w:val="28"/>
          <w:szCs w:val="28"/>
        </w:rPr>
        <w:t>двух значений чисел текстовых полей</w:t>
      </w:r>
      <w:r w:rsidRPr="00BF1183">
        <w:rPr>
          <w:rFonts w:ascii="Times New Roman" w:hAnsi="Times New Roman" w:cs="Times New Roman"/>
          <w:sz w:val="28"/>
          <w:szCs w:val="28"/>
          <w:lang w:val="kk-KZ"/>
        </w:rPr>
        <w:t>.</w:t>
      </w:r>
    </w:p>
    <w:sectPr w:rsidR="00BF1183" w:rsidRPr="00BF118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00F"/>
    <w:multiLevelType w:val="multilevel"/>
    <w:tmpl w:val="603C5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4915CE"/>
    <w:multiLevelType w:val="multilevel"/>
    <w:tmpl w:val="4EB29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3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146205"/>
    <w:multiLevelType w:val="multilevel"/>
    <w:tmpl w:val="4EB29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3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B973E0"/>
    <w:multiLevelType w:val="multilevel"/>
    <w:tmpl w:val="31E22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1561E"/>
    <w:multiLevelType w:val="multilevel"/>
    <w:tmpl w:val="071AC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DD7B3E"/>
    <w:multiLevelType w:val="multilevel"/>
    <w:tmpl w:val="4EB29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3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B97F16"/>
    <w:multiLevelType w:val="multilevel"/>
    <w:tmpl w:val="4EB29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3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3F1F62"/>
    <w:multiLevelType w:val="multilevel"/>
    <w:tmpl w:val="4EB29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3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0D4149"/>
    <w:multiLevelType w:val="multilevel"/>
    <w:tmpl w:val="4EB29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3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CE605C"/>
    <w:multiLevelType w:val="multilevel"/>
    <w:tmpl w:val="B33A2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8EE7CBD"/>
    <w:multiLevelType w:val="multilevel"/>
    <w:tmpl w:val="50F07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EE0BD8"/>
    <w:multiLevelType w:val="multilevel"/>
    <w:tmpl w:val="B33A2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BA5A77"/>
    <w:multiLevelType w:val="multilevel"/>
    <w:tmpl w:val="BCA0F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1"/>
  </w:num>
  <w:num w:numId="3">
    <w:abstractNumId w:val="9"/>
  </w:num>
  <w:num w:numId="4">
    <w:abstractNumId w:val="4"/>
  </w:num>
  <w:num w:numId="5">
    <w:abstractNumId w:val="10"/>
  </w:num>
  <w:num w:numId="6">
    <w:abstractNumId w:val="12"/>
  </w:num>
  <w:num w:numId="7">
    <w:abstractNumId w:val="0"/>
  </w:num>
  <w:num w:numId="8">
    <w:abstractNumId w:val="1"/>
  </w:num>
  <w:num w:numId="9">
    <w:abstractNumId w:val="7"/>
  </w:num>
  <w:num w:numId="10">
    <w:abstractNumId w:val="3"/>
  </w:num>
  <w:num w:numId="11">
    <w:abstractNumId w:val="8"/>
  </w:num>
  <w:num w:numId="12">
    <w:abstractNumId w:val="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3NDQxsjAwtjA0NjNQ0lEKTi0uzszPAykwrAUAwK/wFiwAAAA="/>
  </w:docVars>
  <w:rsids>
    <w:rsidRoot w:val="00140269"/>
    <w:rsid w:val="00051A8F"/>
    <w:rsid w:val="00096DEB"/>
    <w:rsid w:val="000C6478"/>
    <w:rsid w:val="00140269"/>
    <w:rsid w:val="001F3559"/>
    <w:rsid w:val="00264742"/>
    <w:rsid w:val="00271A12"/>
    <w:rsid w:val="00320EB9"/>
    <w:rsid w:val="0035762A"/>
    <w:rsid w:val="0039492F"/>
    <w:rsid w:val="003963BD"/>
    <w:rsid w:val="003C5259"/>
    <w:rsid w:val="003E6D49"/>
    <w:rsid w:val="00443F27"/>
    <w:rsid w:val="004A040B"/>
    <w:rsid w:val="004A391D"/>
    <w:rsid w:val="004D0148"/>
    <w:rsid w:val="00521876"/>
    <w:rsid w:val="00537C12"/>
    <w:rsid w:val="005E49A7"/>
    <w:rsid w:val="0066465F"/>
    <w:rsid w:val="006A55D1"/>
    <w:rsid w:val="00721070"/>
    <w:rsid w:val="00787C8E"/>
    <w:rsid w:val="007C04E8"/>
    <w:rsid w:val="008A5B81"/>
    <w:rsid w:val="008E32E8"/>
    <w:rsid w:val="0098034C"/>
    <w:rsid w:val="009F1643"/>
    <w:rsid w:val="00A20CC1"/>
    <w:rsid w:val="00A6794F"/>
    <w:rsid w:val="00AA5094"/>
    <w:rsid w:val="00AD017E"/>
    <w:rsid w:val="00AE76B5"/>
    <w:rsid w:val="00B32B3F"/>
    <w:rsid w:val="00B569FB"/>
    <w:rsid w:val="00B97D71"/>
    <w:rsid w:val="00BD1ADD"/>
    <w:rsid w:val="00BE3DCF"/>
    <w:rsid w:val="00BF1183"/>
    <w:rsid w:val="00C24E84"/>
    <w:rsid w:val="00C303EA"/>
    <w:rsid w:val="00C4461E"/>
    <w:rsid w:val="00C60826"/>
    <w:rsid w:val="00CA224B"/>
    <w:rsid w:val="00CC30FE"/>
    <w:rsid w:val="00D106BB"/>
    <w:rsid w:val="00D11468"/>
    <w:rsid w:val="00D50D41"/>
    <w:rsid w:val="00D86E28"/>
    <w:rsid w:val="00E27FCD"/>
    <w:rsid w:val="00E50C2E"/>
    <w:rsid w:val="00E62E6B"/>
    <w:rsid w:val="00E724B3"/>
    <w:rsid w:val="00ED1D74"/>
    <w:rsid w:val="00F15E19"/>
    <w:rsid w:val="00F73616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0FC886"/>
  <w15:chartTrackingRefBased/>
  <w15:docId w15:val="{FDCA7D18-C3F7-4E04-9119-490145004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62E6B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E50C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Strong"/>
    <w:basedOn w:val="a0"/>
    <w:uiPriority w:val="22"/>
    <w:qFormat/>
    <w:rsid w:val="00E50C2E"/>
    <w:rPr>
      <w:b/>
      <w:bCs/>
    </w:rPr>
  </w:style>
  <w:style w:type="character" w:styleId="HTML">
    <w:name w:val="HTML Code"/>
    <w:basedOn w:val="a0"/>
    <w:uiPriority w:val="99"/>
    <w:semiHidden/>
    <w:unhideWhenUsed/>
    <w:rsid w:val="00E50C2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9B954-ACDA-4580-9C33-100F60ED0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919</Words>
  <Characters>5241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4-04-27T17:10:00Z</dcterms:created>
  <dcterms:modified xsi:type="dcterms:W3CDTF">2024-04-27T18:34:00Z</dcterms:modified>
</cp:coreProperties>
</file>